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63C1D" w14:textId="77777777" w:rsidR="00BC01BF" w:rsidRDefault="00BC01BF">
      <w:r>
        <w:t>20</w:t>
      </w:r>
      <w:r w:rsidR="004546F5">
        <w:t>2</w:t>
      </w:r>
      <w:r w:rsidR="0024398A">
        <w:rPr>
          <w:lang w:val="en-US"/>
        </w:rPr>
        <w:t>1</w:t>
      </w:r>
      <w:r>
        <w:rPr>
          <w:lang w:val="en-US"/>
        </w:rPr>
        <w:t xml:space="preserve"> </w:t>
      </w:r>
      <w:r>
        <w:t>Струкрури данни</w:t>
      </w:r>
    </w:p>
    <w:p w14:paraId="5E964D8B" w14:textId="2F5AD8F7" w:rsidR="0038098F" w:rsidRPr="0038098F" w:rsidRDefault="0038098F">
      <w:r>
        <w:tab/>
      </w:r>
      <w:r>
        <w:tab/>
      </w:r>
      <w:r>
        <w:tab/>
      </w:r>
      <w:r>
        <w:tab/>
      </w:r>
      <w:r>
        <w:rPr>
          <w:lang w:val="en-US"/>
        </w:rPr>
        <w:t>F104081</w:t>
      </w:r>
      <w:r>
        <w:tab/>
        <w:t>Георги Филев</w:t>
      </w:r>
    </w:p>
    <w:p w14:paraId="4A8CD3D1" w14:textId="5CCA7924" w:rsidR="00DF449D" w:rsidRPr="00F62050" w:rsidRDefault="009F0010">
      <w:r>
        <w:t xml:space="preserve">Домашно </w:t>
      </w:r>
      <w:r w:rsidR="00F62050" w:rsidRPr="004546F5">
        <w:t>2</w:t>
      </w:r>
      <w:r w:rsidR="004546F5">
        <w:t>.А.</w:t>
      </w:r>
      <w:r w:rsidR="00F62050" w:rsidRPr="004546F5">
        <w:t xml:space="preserve"> </w:t>
      </w:r>
      <w:r w:rsidR="00F62050">
        <w:t>РЕКУРСИЯ</w:t>
      </w:r>
    </w:p>
    <w:p w14:paraId="17A6C402" w14:textId="26855859" w:rsidR="00BC01BF" w:rsidRDefault="00CD45E5" w:rsidP="00BC01BF">
      <w:pPr>
        <w:pStyle w:val="ListParagraph"/>
        <w:numPr>
          <w:ilvl w:val="0"/>
          <w:numId w:val="1"/>
        </w:numPr>
        <w:ind w:left="426" w:hanging="426"/>
        <w:rPr>
          <w:sz w:val="22"/>
          <w:szCs w:val="22"/>
        </w:rPr>
      </w:pPr>
      <w:r w:rsidRPr="00F62050">
        <w:rPr>
          <w:sz w:val="22"/>
          <w:szCs w:val="22"/>
        </w:rPr>
        <w:t xml:space="preserve">Запишете </w:t>
      </w:r>
      <w:r w:rsidR="00F62050" w:rsidRPr="00F62050">
        <w:rPr>
          <w:sz w:val="22"/>
          <w:szCs w:val="22"/>
        </w:rPr>
        <w:t xml:space="preserve">рекурсивните </w:t>
      </w:r>
      <w:r w:rsidRPr="00F62050">
        <w:rPr>
          <w:sz w:val="22"/>
          <w:szCs w:val="22"/>
        </w:rPr>
        <w:t>дефиниции</w:t>
      </w:r>
      <w:r w:rsidR="00F62050" w:rsidRPr="00F62050">
        <w:rPr>
          <w:sz w:val="22"/>
          <w:szCs w:val="22"/>
        </w:rPr>
        <w:t xml:space="preserve"> на най-голям общ делител, дърво и факториел, както са дадени в лекциите. </w:t>
      </w:r>
      <w:r w:rsidR="00F62050">
        <w:rPr>
          <w:sz w:val="22"/>
          <w:szCs w:val="22"/>
        </w:rPr>
        <w:t xml:space="preserve"> </w:t>
      </w:r>
    </w:p>
    <w:p w14:paraId="49ED72C7" w14:textId="77777777" w:rsidR="00525A54" w:rsidRDefault="00134BBF" w:rsidP="00134BBF">
      <w:pPr>
        <w:pStyle w:val="ListParagraph"/>
        <w:ind w:left="426"/>
        <w:rPr>
          <w:sz w:val="22"/>
          <w:szCs w:val="22"/>
        </w:rPr>
      </w:pPr>
      <w:r>
        <w:rPr>
          <w:sz w:val="22"/>
          <w:szCs w:val="22"/>
          <w:lang w:val="en-US"/>
        </w:rPr>
        <w:t>GCD(</w:t>
      </w:r>
      <w:r>
        <w:rPr>
          <w:sz w:val="22"/>
          <w:szCs w:val="22"/>
        </w:rPr>
        <w:t xml:space="preserve">най-голям общ делител) на числата А и В които са естествени </w:t>
      </w:r>
      <w:r w:rsidR="00525A54">
        <w:rPr>
          <w:sz w:val="22"/>
          <w:szCs w:val="22"/>
        </w:rPr>
        <w:t>е равно начислото В ако В се нанася цяло число пъти в А ,     А =В.х + остатък</w:t>
      </w:r>
    </w:p>
    <w:p w14:paraId="6ED7FD19" w14:textId="77777777" w:rsidR="00525A54" w:rsidRDefault="00525A54" w:rsidP="00134BBF">
      <w:pPr>
        <w:pStyle w:val="ListParagraph"/>
        <w:ind w:left="426"/>
        <w:rPr>
          <w:sz w:val="22"/>
          <w:szCs w:val="22"/>
        </w:rPr>
      </w:pPr>
    </w:p>
    <w:p w14:paraId="649B1C1B" w14:textId="378C99CB" w:rsidR="00134BBF" w:rsidRDefault="00525A54" w:rsidP="00134BBF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Fct </w:t>
      </w:r>
      <w:r>
        <w:rPr>
          <w:sz w:val="22"/>
          <w:szCs w:val="22"/>
        </w:rPr>
        <w:t xml:space="preserve">на числото </w:t>
      </w:r>
      <w:r>
        <w:rPr>
          <w:sz w:val="22"/>
          <w:szCs w:val="22"/>
          <w:lang w:val="en-US"/>
        </w:rPr>
        <w:t xml:space="preserve">n e  </w:t>
      </w:r>
      <w:r>
        <w:rPr>
          <w:sz w:val="22"/>
          <w:szCs w:val="22"/>
        </w:rPr>
        <w:t xml:space="preserve">числото </w:t>
      </w:r>
      <w:r>
        <w:rPr>
          <w:sz w:val="22"/>
          <w:szCs w:val="22"/>
          <w:lang w:val="en-US"/>
        </w:rPr>
        <w:t>n-1</w:t>
      </w:r>
      <w:r>
        <w:rPr>
          <w:sz w:val="22"/>
          <w:szCs w:val="22"/>
        </w:rPr>
        <w:t xml:space="preserve"> факториел умножено по </w:t>
      </w:r>
      <w:r>
        <w:rPr>
          <w:sz w:val="22"/>
          <w:szCs w:val="22"/>
          <w:lang w:val="en-US"/>
        </w:rPr>
        <w:t>n.</w:t>
      </w:r>
    </w:p>
    <w:p w14:paraId="27F4E3BA" w14:textId="2CBAE958" w:rsidR="00525A54" w:rsidRDefault="00525A54" w:rsidP="00134BBF">
      <w:pPr>
        <w:pStyle w:val="ListParagraph"/>
        <w:ind w:left="426"/>
        <w:rPr>
          <w:sz w:val="22"/>
          <w:szCs w:val="22"/>
          <w:lang w:val="en-US"/>
        </w:rPr>
      </w:pPr>
    </w:p>
    <w:p w14:paraId="31A1B529" w14:textId="1E70126E" w:rsidR="00525A54" w:rsidRPr="00525A54" w:rsidRDefault="00525A54" w:rsidP="00525A54">
      <w:pPr>
        <w:pStyle w:val="ListParagraph"/>
        <w:ind w:left="426"/>
        <w:rPr>
          <w:sz w:val="22"/>
          <w:szCs w:val="22"/>
        </w:rPr>
      </w:pPr>
      <w:r>
        <w:rPr>
          <w:sz w:val="22"/>
          <w:szCs w:val="22"/>
        </w:rPr>
        <w:t>Граф(дърво) е това ,което</w:t>
      </w:r>
      <w:r w:rsidRPr="00525A54">
        <w:rPr>
          <w:sz w:val="22"/>
          <w:szCs w:val="22"/>
        </w:rPr>
        <w:t xml:space="preserve"> </w:t>
      </w:r>
      <w:r>
        <w:rPr>
          <w:sz w:val="22"/>
          <w:szCs w:val="22"/>
        </w:rPr>
        <w:t>с</w:t>
      </w:r>
      <w:r w:rsidRPr="00525A54">
        <w:rPr>
          <w:sz w:val="22"/>
          <w:szCs w:val="22"/>
        </w:rPr>
        <w:t xml:space="preserve">е състои от </w:t>
      </w:r>
      <w:r w:rsidRPr="00525A54">
        <w:rPr>
          <w:i/>
          <w:iCs/>
          <w:sz w:val="22"/>
          <w:szCs w:val="22"/>
        </w:rPr>
        <w:t>краен брой</w:t>
      </w:r>
      <w:r w:rsidRPr="00525A54">
        <w:rPr>
          <w:sz w:val="22"/>
          <w:szCs w:val="22"/>
        </w:rPr>
        <w:t xml:space="preserve"> </w:t>
      </w:r>
      <w:r w:rsidRPr="00525A54">
        <w:rPr>
          <w:i/>
          <w:iCs/>
          <w:sz w:val="22"/>
          <w:szCs w:val="22"/>
        </w:rPr>
        <w:t>дървета</w:t>
      </w:r>
      <w:r w:rsidRPr="00525A54">
        <w:rPr>
          <w:sz w:val="22"/>
          <w:szCs w:val="22"/>
        </w:rPr>
        <w:t xml:space="preserve"> </w:t>
      </w:r>
      <w:r w:rsidRPr="00525A54">
        <w:rPr>
          <w:i/>
          <w:iCs/>
          <w:sz w:val="22"/>
          <w:szCs w:val="22"/>
        </w:rPr>
        <w:t>D</w:t>
      </w:r>
      <w:r w:rsidRPr="00525A54">
        <w:rPr>
          <w:sz w:val="22"/>
          <w:szCs w:val="22"/>
        </w:rPr>
        <w:t xml:space="preserve">, всяко от които е свързано с по едно ребро с един (общ за всички свързвания) възел </w:t>
      </w:r>
      <w:r w:rsidRPr="00525A54">
        <w:rPr>
          <w:i/>
          <w:iCs/>
          <w:sz w:val="22"/>
          <w:szCs w:val="22"/>
        </w:rPr>
        <w:t>v</w:t>
      </w:r>
      <w:r w:rsidRPr="00525A54">
        <w:rPr>
          <w:sz w:val="22"/>
          <w:szCs w:val="22"/>
        </w:rPr>
        <w:t xml:space="preserve">. </w:t>
      </w:r>
    </w:p>
    <w:p w14:paraId="1996A00D" w14:textId="23AFC4FB" w:rsidR="00525A54" w:rsidRPr="00525A54" w:rsidRDefault="00525A54" w:rsidP="00134BBF">
      <w:pPr>
        <w:pStyle w:val="ListParagraph"/>
        <w:ind w:left="426"/>
        <w:rPr>
          <w:sz w:val="22"/>
          <w:szCs w:val="22"/>
        </w:rPr>
      </w:pPr>
    </w:p>
    <w:p w14:paraId="0BED6150" w14:textId="77777777" w:rsidR="00525A54" w:rsidRPr="00525A54" w:rsidRDefault="00525A54" w:rsidP="00134BBF">
      <w:pPr>
        <w:pStyle w:val="ListParagraph"/>
        <w:ind w:left="426"/>
        <w:rPr>
          <w:sz w:val="22"/>
          <w:szCs w:val="22"/>
          <w:lang w:val="en-US"/>
        </w:rPr>
      </w:pPr>
    </w:p>
    <w:p w14:paraId="73BA3459" w14:textId="2D0339C8" w:rsidR="00F62050" w:rsidRDefault="00F62050" w:rsidP="004A391E">
      <w:pPr>
        <w:pStyle w:val="ListParagraph"/>
        <w:numPr>
          <w:ilvl w:val="0"/>
          <w:numId w:val="1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>Запишете кои са етапита на рекурсивно изпълнение на програма (от машина)</w:t>
      </w:r>
      <w:r w:rsidR="00F17D87">
        <w:rPr>
          <w:sz w:val="22"/>
          <w:szCs w:val="22"/>
        </w:rPr>
        <w:t xml:space="preserve"> и ги подкрепете със схема</w:t>
      </w:r>
      <w:r>
        <w:rPr>
          <w:sz w:val="22"/>
          <w:szCs w:val="22"/>
        </w:rPr>
        <w:t>.</w:t>
      </w:r>
      <w:r w:rsidR="00780BBF">
        <w:rPr>
          <w:sz w:val="22"/>
          <w:szCs w:val="22"/>
        </w:rPr>
        <w:t xml:space="preserve"> </w:t>
      </w:r>
    </w:p>
    <w:p w14:paraId="6FCC7583" w14:textId="619B64E2" w:rsidR="00F758F6" w:rsidRDefault="00376633" w:rsidP="00376633">
      <w:pPr>
        <w:rPr>
          <w:sz w:val="22"/>
          <w:szCs w:val="22"/>
        </w:rPr>
      </w:pPr>
      <w:r w:rsidRPr="00376633">
        <w:rPr>
          <w:sz w:val="22"/>
          <w:szCs w:val="22"/>
        </w:rPr>
        <w:t xml:space="preserve"> Условие за дъно.Най-напред се формулира условието  </w:t>
      </w:r>
      <w:r w:rsidRPr="00376633">
        <w:sym w:font="Symbol" w:char="F061"/>
      </w:r>
      <w:r w:rsidRPr="00376633">
        <w:rPr>
          <w:sz w:val="22"/>
          <w:szCs w:val="22"/>
        </w:rPr>
        <w:t xml:space="preserve"> - дъно, осигуряващо възможност на рекурсивния процес да спре да потъва</w:t>
      </w:r>
    </w:p>
    <w:p w14:paraId="0B10473A" w14:textId="77777777" w:rsidR="00376633" w:rsidRPr="00376633" w:rsidRDefault="00376633" w:rsidP="00376633">
      <w:pPr>
        <w:rPr>
          <w:sz w:val="22"/>
          <w:szCs w:val="22"/>
        </w:rPr>
      </w:pPr>
      <w:r w:rsidRPr="00376633">
        <w:rPr>
          <w:b/>
          <w:bCs/>
          <w:sz w:val="22"/>
          <w:szCs w:val="22"/>
          <w:u w:val="single"/>
        </w:rPr>
        <w:t>Лявата част</w:t>
      </w:r>
      <w:r w:rsidRPr="00376633">
        <w:rPr>
          <w:b/>
          <w:bCs/>
          <w:sz w:val="22"/>
          <w:szCs w:val="22"/>
        </w:rPr>
        <w:t xml:space="preserve"> на рекурсивната дефиниция помага да се определят </w:t>
      </w:r>
      <w:r w:rsidRPr="00376633">
        <w:rPr>
          <w:b/>
          <w:bCs/>
          <w:i/>
          <w:iCs/>
          <w:sz w:val="22"/>
          <w:szCs w:val="22"/>
        </w:rPr>
        <w:t xml:space="preserve">входните параметри </w:t>
      </w:r>
      <w:r w:rsidRPr="00376633">
        <w:rPr>
          <w:b/>
          <w:bCs/>
          <w:sz w:val="22"/>
          <w:szCs w:val="22"/>
        </w:rPr>
        <w:t>на рекурсивната процедура.</w:t>
      </w:r>
    </w:p>
    <w:p w14:paraId="683D1D02" w14:textId="77777777" w:rsidR="00376633" w:rsidRPr="00376633" w:rsidRDefault="00376633" w:rsidP="00376633">
      <w:pPr>
        <w:rPr>
          <w:sz w:val="22"/>
          <w:szCs w:val="22"/>
        </w:rPr>
      </w:pPr>
      <w:r w:rsidRPr="00376633">
        <w:rPr>
          <w:b/>
          <w:bCs/>
          <w:sz w:val="22"/>
          <w:szCs w:val="22"/>
          <w:u w:val="single"/>
        </w:rPr>
        <w:t>Точка 2</w:t>
      </w:r>
      <w:r w:rsidRPr="00376633">
        <w:rPr>
          <w:b/>
          <w:bCs/>
          <w:sz w:val="22"/>
          <w:szCs w:val="22"/>
        </w:rPr>
        <w:t xml:space="preserve"> на рекурсивната дефиниция служи за ориентир при организирането на обмена на информация между копията. </w:t>
      </w:r>
    </w:p>
    <w:p w14:paraId="217A11A3" w14:textId="77777777" w:rsidR="00376633" w:rsidRPr="00376633" w:rsidRDefault="00376633" w:rsidP="00376633">
      <w:pPr>
        <w:rPr>
          <w:sz w:val="22"/>
          <w:szCs w:val="22"/>
        </w:rPr>
      </w:pPr>
    </w:p>
    <w:p w14:paraId="7EEAC17B" w14:textId="3FC94711" w:rsidR="00F62050" w:rsidRDefault="00F62050" w:rsidP="00F62050">
      <w:pPr>
        <w:pStyle w:val="ListParagraph"/>
        <w:numPr>
          <w:ilvl w:val="0"/>
          <w:numId w:val="1"/>
        </w:numPr>
        <w:ind w:left="426" w:hanging="426"/>
        <w:rPr>
          <w:sz w:val="22"/>
          <w:szCs w:val="22"/>
        </w:rPr>
      </w:pPr>
      <w:r>
        <w:rPr>
          <w:sz w:val="22"/>
          <w:szCs w:val="22"/>
        </w:rPr>
        <w:t xml:space="preserve">Развийте </w:t>
      </w:r>
      <w:r w:rsidR="00F17D87">
        <w:rPr>
          <w:sz w:val="22"/>
          <w:szCs w:val="22"/>
        </w:rPr>
        <w:t xml:space="preserve">на ръка </w:t>
      </w:r>
      <w:r>
        <w:rPr>
          <w:sz w:val="22"/>
          <w:szCs w:val="22"/>
        </w:rPr>
        <w:t xml:space="preserve">схема на </w:t>
      </w:r>
      <w:r w:rsidR="00F17D87">
        <w:rPr>
          <w:sz w:val="22"/>
          <w:szCs w:val="22"/>
        </w:rPr>
        <w:t>рекурсивно изпъл</w:t>
      </w:r>
      <w:r>
        <w:rPr>
          <w:sz w:val="22"/>
          <w:szCs w:val="22"/>
        </w:rPr>
        <w:t>нение</w:t>
      </w:r>
      <w:r w:rsidR="00F17D87">
        <w:rPr>
          <w:sz w:val="22"/>
          <w:szCs w:val="22"/>
        </w:rPr>
        <w:t xml:space="preserve"> на Евклидовия алгоритъ</w:t>
      </w:r>
      <w:r>
        <w:rPr>
          <w:sz w:val="22"/>
          <w:szCs w:val="22"/>
        </w:rPr>
        <w:t>м</w:t>
      </w:r>
      <w:r w:rsidR="00F17D87">
        <w:rPr>
          <w:sz w:val="22"/>
          <w:szCs w:val="22"/>
        </w:rPr>
        <w:t xml:space="preserve">, </w:t>
      </w:r>
      <w:r w:rsidR="00780BBF">
        <w:rPr>
          <w:sz w:val="22"/>
          <w:szCs w:val="22"/>
        </w:rPr>
        <w:t>подобна на тази долу. Ч</w:t>
      </w:r>
      <w:r>
        <w:rPr>
          <w:sz w:val="22"/>
          <w:szCs w:val="22"/>
        </w:rPr>
        <w:t>ис</w:t>
      </w:r>
      <w:r w:rsidR="00F17D87">
        <w:rPr>
          <w:sz w:val="22"/>
          <w:szCs w:val="22"/>
        </w:rPr>
        <w:t>ло</w:t>
      </w:r>
      <w:r w:rsidR="00780BBF">
        <w:rPr>
          <w:sz w:val="22"/>
          <w:szCs w:val="22"/>
        </w:rPr>
        <w:t>то</w:t>
      </w:r>
      <w:r w:rsidR="00F17D87">
        <w:rPr>
          <w:sz w:val="22"/>
          <w:szCs w:val="22"/>
        </w:rPr>
        <w:t xml:space="preserve"> А образува</w:t>
      </w:r>
      <w:r w:rsidR="00780BBF">
        <w:rPr>
          <w:sz w:val="22"/>
          <w:szCs w:val="22"/>
        </w:rPr>
        <w:t>йте</w:t>
      </w:r>
      <w:r w:rsidR="00F17D87">
        <w:rPr>
          <w:sz w:val="22"/>
          <w:szCs w:val="22"/>
        </w:rPr>
        <w:t xml:space="preserve"> о</w:t>
      </w:r>
      <w:r>
        <w:rPr>
          <w:sz w:val="22"/>
          <w:szCs w:val="22"/>
        </w:rPr>
        <w:t>т последните чет</w:t>
      </w:r>
      <w:r w:rsidR="00F17D87">
        <w:rPr>
          <w:sz w:val="22"/>
          <w:szCs w:val="22"/>
        </w:rPr>
        <w:t>ири цифри от факул</w:t>
      </w:r>
      <w:r>
        <w:rPr>
          <w:sz w:val="22"/>
          <w:szCs w:val="22"/>
        </w:rPr>
        <w:t xml:space="preserve">тетния ви номер и </w:t>
      </w:r>
      <w:r w:rsidR="00F17D87">
        <w:rPr>
          <w:sz w:val="22"/>
          <w:szCs w:val="22"/>
        </w:rPr>
        <w:t>число</w:t>
      </w:r>
      <w:r w:rsidR="00780BBF">
        <w:rPr>
          <w:sz w:val="22"/>
          <w:szCs w:val="22"/>
        </w:rPr>
        <w:t>то</w:t>
      </w:r>
      <w:r>
        <w:rPr>
          <w:sz w:val="22"/>
          <w:szCs w:val="22"/>
        </w:rPr>
        <w:t xml:space="preserve"> В - първите две цифри от вашето ЕГН.</w:t>
      </w:r>
      <w:r w:rsidR="00780BBF">
        <w:rPr>
          <w:sz w:val="22"/>
          <w:szCs w:val="22"/>
        </w:rPr>
        <w:t xml:space="preserve"> </w:t>
      </w:r>
    </w:p>
    <w:p w14:paraId="27B83FC7" w14:textId="11156318" w:rsidR="00376633" w:rsidRDefault="00376633" w:rsidP="00376633">
      <w:pPr>
        <w:pStyle w:val="ListParagraph"/>
        <w:ind w:left="426"/>
        <w:rPr>
          <w:sz w:val="22"/>
          <w:szCs w:val="22"/>
        </w:rPr>
      </w:pPr>
    </w:p>
    <w:p w14:paraId="6A26FE89" w14:textId="66F593F7" w:rsidR="00376633" w:rsidRDefault="00376633" w:rsidP="00376633">
      <w:pPr>
        <w:pStyle w:val="ListParagraph"/>
        <w:ind w:left="426"/>
        <w:rPr>
          <w:sz w:val="22"/>
          <w:szCs w:val="22"/>
        </w:rPr>
      </w:pPr>
      <w:r>
        <w:rPr>
          <w:sz w:val="22"/>
          <w:szCs w:val="22"/>
        </w:rPr>
        <w:t>А=х.В+остатък</w:t>
      </w:r>
    </w:p>
    <w:p w14:paraId="03CE797B" w14:textId="27CEA953" w:rsidR="00376633" w:rsidRDefault="00376633" w:rsidP="00376633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</w:rPr>
        <w:t xml:space="preserve">4081 = </w:t>
      </w:r>
      <w:r>
        <w:rPr>
          <w:sz w:val="22"/>
          <w:szCs w:val="22"/>
          <w:lang w:val="en-US"/>
        </w:rPr>
        <w:t>94.</w:t>
      </w:r>
      <w:r>
        <w:rPr>
          <w:sz w:val="22"/>
          <w:szCs w:val="22"/>
        </w:rPr>
        <w:t>43 +</w:t>
      </w:r>
      <w:r>
        <w:rPr>
          <w:sz w:val="22"/>
          <w:szCs w:val="22"/>
          <w:lang w:val="en-US"/>
        </w:rPr>
        <w:t xml:space="preserve"> 39</w:t>
      </w:r>
    </w:p>
    <w:p w14:paraId="3E429DAF" w14:textId="794259BB" w:rsidR="00376633" w:rsidRDefault="00376633" w:rsidP="00376633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43 = 1.39 + 4</w:t>
      </w:r>
    </w:p>
    <w:p w14:paraId="01794DA7" w14:textId="0516B0F2" w:rsidR="00376633" w:rsidRDefault="00376633" w:rsidP="00376633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39 = 9.4 + 3</w:t>
      </w:r>
    </w:p>
    <w:p w14:paraId="528ED6AE" w14:textId="6DC1C665" w:rsidR="00376633" w:rsidRDefault="00376633" w:rsidP="00376633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4 = </w:t>
      </w:r>
      <w:r w:rsidR="0089715D">
        <w:rPr>
          <w:sz w:val="22"/>
          <w:szCs w:val="22"/>
          <w:lang w:val="en-US"/>
        </w:rPr>
        <w:t>1.3 + 1</w:t>
      </w:r>
    </w:p>
    <w:p w14:paraId="6734F5A7" w14:textId="1060ADCB" w:rsidR="0089715D" w:rsidRDefault="0089715D" w:rsidP="00376633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3:1 = 3.1 +0</w:t>
      </w:r>
    </w:p>
    <w:p w14:paraId="137344CE" w14:textId="6181D50B" w:rsidR="0089715D" w:rsidRPr="00376633" w:rsidRDefault="0089715D" w:rsidP="0089715D">
      <w:pPr>
        <w:pStyle w:val="ListParagraph"/>
        <w:numPr>
          <w:ilvl w:val="0"/>
          <w:numId w:val="5"/>
        </w:numPr>
        <w:rPr>
          <w:sz w:val="22"/>
          <w:szCs w:val="22"/>
          <w:lang w:val="en-US"/>
        </w:rPr>
      </w:pPr>
      <w:r>
        <w:rPr>
          <w:sz w:val="22"/>
          <w:szCs w:val="22"/>
        </w:rPr>
        <w:t>Най-голям общ делител -&gt; 1</w:t>
      </w:r>
    </w:p>
    <w:p w14:paraId="0F0D8106" w14:textId="77777777" w:rsidR="00F62050" w:rsidRDefault="00F17D87" w:rsidP="00F62050">
      <w:pPr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064C92B2" wp14:editId="42A465CB">
            <wp:extent cx="5752465" cy="4298950"/>
            <wp:effectExtent l="0" t="0" r="63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B880B" w14:textId="77777777" w:rsidR="004A391E" w:rsidRDefault="00162B4C" w:rsidP="00A614F6">
      <w:pPr>
        <w:pStyle w:val="ListParagraph"/>
        <w:numPr>
          <w:ilvl w:val="0"/>
          <w:numId w:val="1"/>
        </w:numPr>
        <w:ind w:left="426" w:hanging="426"/>
        <w:rPr>
          <w:sz w:val="22"/>
          <w:szCs w:val="22"/>
        </w:rPr>
      </w:pPr>
      <w:r w:rsidRPr="00162B4C">
        <w:rPr>
          <w:sz w:val="22"/>
          <w:szCs w:val="22"/>
        </w:rPr>
        <w:t>Развийте на ръка схема на рекурсивно изпълнение на функция</w:t>
      </w:r>
      <w:r>
        <w:rPr>
          <w:sz w:val="22"/>
          <w:szCs w:val="22"/>
        </w:rPr>
        <w:t>,</w:t>
      </w:r>
      <w:r w:rsidRPr="00162B4C">
        <w:rPr>
          <w:sz w:val="22"/>
          <w:szCs w:val="22"/>
        </w:rPr>
        <w:t xml:space="preserve"> изчисляваща факториел на числото образувано от последната </w:t>
      </w:r>
      <w:r>
        <w:rPr>
          <w:sz w:val="22"/>
          <w:szCs w:val="22"/>
        </w:rPr>
        <w:t>цифра на вашия факултетен номер. А</w:t>
      </w:r>
      <w:r w:rsidRPr="00162B4C">
        <w:rPr>
          <w:sz w:val="22"/>
          <w:szCs w:val="22"/>
        </w:rPr>
        <w:t>ко то е нула</w:t>
      </w:r>
      <w:r>
        <w:rPr>
          <w:sz w:val="22"/>
          <w:szCs w:val="22"/>
        </w:rPr>
        <w:t xml:space="preserve"> или едно</w:t>
      </w:r>
      <w:r w:rsidRPr="00162B4C">
        <w:rPr>
          <w:sz w:val="22"/>
          <w:szCs w:val="22"/>
        </w:rPr>
        <w:t>, приемете числото 6.  Използвайта за опора схемата</w:t>
      </w:r>
      <w:r w:rsidR="00A614F6">
        <w:rPr>
          <w:sz w:val="22"/>
          <w:szCs w:val="22"/>
        </w:rPr>
        <w:t>, дадена в лекциите и по-</w:t>
      </w:r>
      <w:r w:rsidRPr="00162B4C">
        <w:rPr>
          <w:sz w:val="22"/>
          <w:szCs w:val="22"/>
        </w:rPr>
        <w:t>долу</w:t>
      </w:r>
      <w:r w:rsidR="00A614F6">
        <w:rPr>
          <w:sz w:val="22"/>
          <w:szCs w:val="22"/>
        </w:rPr>
        <w:t>, като означите със стрелки как става преносът и изчислението на „изплуване“</w:t>
      </w:r>
      <w:r w:rsidRPr="00162B4C">
        <w:rPr>
          <w:sz w:val="22"/>
          <w:szCs w:val="22"/>
        </w:rPr>
        <w:t xml:space="preserve">.  </w:t>
      </w:r>
    </w:p>
    <w:p w14:paraId="7F3EBEB2" w14:textId="77777777" w:rsidR="00A614F6" w:rsidRPr="00A614F6" w:rsidRDefault="00A614F6" w:rsidP="00A614F6">
      <w:pPr>
        <w:ind w:left="360"/>
        <w:jc w:val="center"/>
        <w:rPr>
          <w:sz w:val="22"/>
          <w:szCs w:val="22"/>
        </w:rPr>
      </w:pPr>
      <w:r w:rsidRPr="00A614F6">
        <w:rPr>
          <w:noProof/>
        </w:rPr>
        <w:drawing>
          <wp:inline distT="0" distB="0" distL="0" distR="0" wp14:anchorId="37E20040" wp14:editId="7430797A">
            <wp:extent cx="3657600" cy="2635023"/>
            <wp:effectExtent l="0" t="0" r="0" b="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9269" cy="263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2526B56A" w14:textId="77777777" w:rsidR="00162B4C" w:rsidRDefault="00162B4C" w:rsidP="00162B4C">
      <w:pPr>
        <w:jc w:val="center"/>
        <w:rPr>
          <w:sz w:val="22"/>
          <w:szCs w:val="22"/>
        </w:rPr>
      </w:pPr>
    </w:p>
    <w:p w14:paraId="29BDC2FB" w14:textId="77777777" w:rsidR="00B35837" w:rsidRDefault="00B35837" w:rsidP="00B35837">
      <w:pPr>
        <w:rPr>
          <w:sz w:val="22"/>
          <w:szCs w:val="22"/>
          <w:lang w:val="en-US"/>
        </w:rPr>
      </w:pPr>
    </w:p>
    <w:p w14:paraId="12C08D55" w14:textId="77777777" w:rsidR="00B35837" w:rsidRDefault="00B35837" w:rsidP="00B35837">
      <w:pPr>
        <w:rPr>
          <w:sz w:val="22"/>
          <w:szCs w:val="22"/>
          <w:lang w:val="en-US"/>
        </w:rPr>
      </w:pPr>
    </w:p>
    <w:p w14:paraId="590A7BFF" w14:textId="6FEDD991" w:rsidR="00162B4C" w:rsidRDefault="00B35837" w:rsidP="00B35837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lastRenderedPageBreak/>
        <w:t>Int Fct(int n){</w:t>
      </w:r>
    </w:p>
    <w:p w14:paraId="723E36DA" w14:textId="605C737E" w:rsidR="00B35837" w:rsidRDefault="00B35837" w:rsidP="00B35837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  <w:t>If(n=1){</w:t>
      </w:r>
    </w:p>
    <w:p w14:paraId="72CAE8A1" w14:textId="597BDCAB" w:rsidR="00B35837" w:rsidRDefault="00B35837" w:rsidP="00B35837">
      <w:pPr>
        <w:ind w:firstLine="708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  <w:t>Return 1;</w:t>
      </w:r>
    </w:p>
    <w:p w14:paraId="55C7974B" w14:textId="7FCD7CE2" w:rsidR="00B35837" w:rsidRDefault="00B35837" w:rsidP="00B35837">
      <w:pPr>
        <w:ind w:firstLine="708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}</w:t>
      </w:r>
    </w:p>
    <w:p w14:paraId="333D2C04" w14:textId="77777777" w:rsidR="00B35837" w:rsidRDefault="00B35837" w:rsidP="00B35837">
      <w:pPr>
        <w:ind w:firstLine="708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Else{</w:t>
      </w:r>
    </w:p>
    <w:p w14:paraId="25E6C98D" w14:textId="55BA92FF" w:rsidR="00B35837" w:rsidRDefault="00B35837" w:rsidP="00B35837">
      <w:pPr>
        <w:ind w:firstLine="708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ab/>
        <w:t>Return Fct(n.(n-1));</w:t>
      </w:r>
    </w:p>
    <w:p w14:paraId="093CF878" w14:textId="4CCE6ADF" w:rsidR="00B35837" w:rsidRDefault="00B35837" w:rsidP="00B35837">
      <w:pPr>
        <w:ind w:firstLine="708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}</w:t>
      </w:r>
    </w:p>
    <w:p w14:paraId="4F552CC3" w14:textId="73DF5C08" w:rsidR="00B35837" w:rsidRDefault="00B35837" w:rsidP="00B35837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}</w:t>
      </w:r>
    </w:p>
    <w:p w14:paraId="5ADA89FA" w14:textId="5F545FBD" w:rsidR="0078794B" w:rsidRPr="00B35837" w:rsidRDefault="0078794B" w:rsidP="00B35837">
      <w:pPr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6*(6-1)</w:t>
      </w:r>
      <w:r w:rsidRPr="0078794B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*(6</w:t>
      </w:r>
      <w:r>
        <w:rPr>
          <w:sz w:val="22"/>
          <w:szCs w:val="22"/>
          <w:lang w:val="en-US"/>
        </w:rPr>
        <w:t>-2</w:t>
      </w:r>
      <w:r>
        <w:rPr>
          <w:sz w:val="22"/>
          <w:szCs w:val="22"/>
          <w:lang w:val="en-US"/>
        </w:rPr>
        <w:t>)</w:t>
      </w:r>
      <w:r w:rsidRPr="0078794B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*(6-</w:t>
      </w:r>
      <w:r>
        <w:rPr>
          <w:sz w:val="22"/>
          <w:szCs w:val="22"/>
          <w:lang w:val="en-US"/>
        </w:rPr>
        <w:t>3</w:t>
      </w:r>
      <w:r>
        <w:rPr>
          <w:sz w:val="22"/>
          <w:szCs w:val="22"/>
          <w:lang w:val="en-US"/>
        </w:rPr>
        <w:t>)</w:t>
      </w:r>
      <w:r w:rsidRPr="0078794B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*(6-</w:t>
      </w:r>
      <w:r>
        <w:rPr>
          <w:sz w:val="22"/>
          <w:szCs w:val="22"/>
          <w:lang w:val="en-US"/>
        </w:rPr>
        <w:t>4</w:t>
      </w:r>
      <w:r>
        <w:rPr>
          <w:sz w:val="22"/>
          <w:szCs w:val="22"/>
          <w:lang w:val="en-US"/>
        </w:rPr>
        <w:t>)</w:t>
      </w:r>
      <w:r w:rsidRPr="0078794B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>*(6-</w:t>
      </w:r>
      <w:r>
        <w:rPr>
          <w:sz w:val="22"/>
          <w:szCs w:val="22"/>
          <w:lang w:val="en-US"/>
        </w:rPr>
        <w:t>5</w:t>
      </w:r>
      <w:r>
        <w:rPr>
          <w:sz w:val="22"/>
          <w:szCs w:val="22"/>
          <w:lang w:val="en-US"/>
        </w:rPr>
        <w:t>)</w:t>
      </w:r>
    </w:p>
    <w:p w14:paraId="0243D356" w14:textId="77777777" w:rsidR="00A614F6" w:rsidRDefault="00A614F6" w:rsidP="001924A6">
      <w:pPr>
        <w:jc w:val="center"/>
        <w:rPr>
          <w:sz w:val="22"/>
          <w:szCs w:val="22"/>
        </w:rPr>
      </w:pPr>
    </w:p>
    <w:p w14:paraId="7F0F3AB8" w14:textId="77777777"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74833"/>
    <w:multiLevelType w:val="hybridMultilevel"/>
    <w:tmpl w:val="7CE03FF8"/>
    <w:lvl w:ilvl="0" w:tplc="3C78216C">
      <w:start w:val="4"/>
      <w:numFmt w:val="bullet"/>
      <w:lvlText w:val=""/>
      <w:lvlJc w:val="left"/>
      <w:pPr>
        <w:ind w:left="786" w:hanging="360"/>
      </w:pPr>
      <w:rPr>
        <w:rFonts w:ascii="Wingdings" w:eastAsia="Times New Roman" w:hAnsi="Wingding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gFAAYaPY4tAAAA"/>
  </w:docVars>
  <w:rsids>
    <w:rsidRoot w:val="009F0010"/>
    <w:rsid w:val="000213B9"/>
    <w:rsid w:val="00057001"/>
    <w:rsid w:val="000C3426"/>
    <w:rsid w:val="00134BBF"/>
    <w:rsid w:val="00162B4C"/>
    <w:rsid w:val="00187F27"/>
    <w:rsid w:val="001924A6"/>
    <w:rsid w:val="00215218"/>
    <w:rsid w:val="0024398A"/>
    <w:rsid w:val="002D5B8F"/>
    <w:rsid w:val="00317F63"/>
    <w:rsid w:val="00376633"/>
    <w:rsid w:val="0038098F"/>
    <w:rsid w:val="003D16A3"/>
    <w:rsid w:val="003D5734"/>
    <w:rsid w:val="004546F5"/>
    <w:rsid w:val="00470199"/>
    <w:rsid w:val="004A391E"/>
    <w:rsid w:val="004C712C"/>
    <w:rsid w:val="00501BB6"/>
    <w:rsid w:val="00525A54"/>
    <w:rsid w:val="00547FC4"/>
    <w:rsid w:val="00567953"/>
    <w:rsid w:val="005B1970"/>
    <w:rsid w:val="005B28B4"/>
    <w:rsid w:val="005C12FF"/>
    <w:rsid w:val="005F576A"/>
    <w:rsid w:val="006738CF"/>
    <w:rsid w:val="006B26BE"/>
    <w:rsid w:val="00780BBF"/>
    <w:rsid w:val="0078794B"/>
    <w:rsid w:val="007D1393"/>
    <w:rsid w:val="007D3880"/>
    <w:rsid w:val="0082779F"/>
    <w:rsid w:val="008840B0"/>
    <w:rsid w:val="0089715D"/>
    <w:rsid w:val="008A1805"/>
    <w:rsid w:val="00975533"/>
    <w:rsid w:val="00982915"/>
    <w:rsid w:val="009A3B10"/>
    <w:rsid w:val="009F0010"/>
    <w:rsid w:val="00A21C33"/>
    <w:rsid w:val="00A614F6"/>
    <w:rsid w:val="00AE62A3"/>
    <w:rsid w:val="00B35837"/>
    <w:rsid w:val="00BC01BF"/>
    <w:rsid w:val="00CD45E5"/>
    <w:rsid w:val="00CF3C79"/>
    <w:rsid w:val="00D16344"/>
    <w:rsid w:val="00DC7C77"/>
    <w:rsid w:val="00DF449D"/>
    <w:rsid w:val="00E67ADA"/>
    <w:rsid w:val="00F17D87"/>
    <w:rsid w:val="00F62050"/>
    <w:rsid w:val="00F75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52A6D6"/>
  <w15:docId w15:val="{31A93769-E2C5-4A9E-9722-25BB1DE84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45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8395FE-46D4-467D-9878-1F981D7EE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9</cp:revision>
  <dcterms:created xsi:type="dcterms:W3CDTF">2020-10-09T08:02:00Z</dcterms:created>
  <dcterms:modified xsi:type="dcterms:W3CDTF">2021-11-04T10:34:00Z</dcterms:modified>
</cp:coreProperties>
</file>